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23F45" w14:textId="77777777" w:rsidR="00117DC9" w:rsidRDefault="00117DC9" w:rsidP="00117DC9">
      <w:pPr>
        <w:pStyle w:val="Ttulo"/>
      </w:pPr>
      <w:r>
        <w:rPr>
          <w:b w:val="0"/>
          <w:bCs w:val="0"/>
          <w:noProof/>
        </w:rPr>
        <w:drawing>
          <wp:inline distT="0" distB="0" distL="0" distR="0" wp14:anchorId="4138DFD4" wp14:editId="3DEFADD8">
            <wp:extent cx="1309817" cy="1309817"/>
            <wp:effectExtent l="0" t="0" r="5080" b="5080"/>
            <wp:docPr id="2" name="Imagen 2" descr="C:\Users\Lenovo\AppData\Local\Microsoft\Windows\INetCache\Content.MSO\ECF9127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AppData\Local\Microsoft\Windows\INetCache\Content.MSO\ECF9127E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691" cy="1322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</w:t>
      </w:r>
      <w:r>
        <w:rPr>
          <w:noProof/>
        </w:rPr>
        <w:drawing>
          <wp:inline distT="0" distB="0" distL="0" distR="0" wp14:anchorId="2EED0B8A" wp14:editId="56E07F54">
            <wp:extent cx="1383957" cy="1383957"/>
            <wp:effectExtent l="0" t="0" r="6985" b="698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405" cy="139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24248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  <w:lang w:val="en-US"/>
        </w:rPr>
      </w:pPr>
    </w:p>
    <w:p w14:paraId="26D5CD0D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40"/>
          <w:szCs w:val="36"/>
        </w:rPr>
      </w:pPr>
      <w:r w:rsidRPr="00117DC9">
        <w:rPr>
          <w:rFonts w:ascii="Arial" w:hAnsi="Arial" w:cs="Arial"/>
          <w:b/>
          <w:sz w:val="40"/>
          <w:szCs w:val="36"/>
        </w:rPr>
        <w:t>Universidad Autónoma de Nuevo León</w:t>
      </w:r>
    </w:p>
    <w:p w14:paraId="7328402A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6A32804B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Facultad de Ciencias Forestales</w:t>
      </w:r>
    </w:p>
    <w:p w14:paraId="2E70B2F6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sz w:val="36"/>
          <w:szCs w:val="36"/>
        </w:rPr>
      </w:pPr>
    </w:p>
    <w:p w14:paraId="348E488E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Análisis Estadístico</w:t>
      </w:r>
    </w:p>
    <w:p w14:paraId="51824A79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0E6FEA76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Profesor: Dr. Marco A. González Tagle</w:t>
      </w:r>
    </w:p>
    <w:p w14:paraId="768276EC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06193592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Tarea 1: Primer Análisis en R</w:t>
      </w:r>
    </w:p>
    <w:p w14:paraId="1028E301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0B99635A" w14:textId="48A202C3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Jorge Alexis Luna Robles</w:t>
      </w:r>
    </w:p>
    <w:p w14:paraId="168519D6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Matricula: 2134500</w:t>
      </w:r>
    </w:p>
    <w:p w14:paraId="0B3CEBAE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3B2A29E2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5B959B5E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15763DF1" w14:textId="592AB1C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 xml:space="preserve">Primer semestre   </w:t>
      </w:r>
      <w:r w:rsidR="00B90227">
        <w:rPr>
          <w:rFonts w:ascii="Arial" w:hAnsi="Arial" w:cs="Arial"/>
          <w:b/>
          <w:sz w:val="36"/>
          <w:szCs w:val="36"/>
        </w:rPr>
        <w:t>01/septiembre</w:t>
      </w:r>
      <w:bookmarkStart w:id="0" w:name="_GoBack"/>
      <w:bookmarkEnd w:id="0"/>
      <w:r w:rsidRPr="00117DC9">
        <w:rPr>
          <w:rFonts w:ascii="Arial" w:hAnsi="Arial" w:cs="Arial"/>
          <w:b/>
          <w:sz w:val="36"/>
          <w:szCs w:val="36"/>
        </w:rPr>
        <w:t>/2022</w:t>
      </w:r>
    </w:p>
    <w:p w14:paraId="74330364" w14:textId="77777777" w:rsidR="00117DC9" w:rsidRPr="00117DC9" w:rsidRDefault="00117DC9" w:rsidP="00117DC9">
      <w:pPr>
        <w:pStyle w:val="Textoindependiente"/>
      </w:pPr>
    </w:p>
    <w:p w14:paraId="6416000C" w14:textId="77777777" w:rsidR="00117DC9" w:rsidRPr="000962EC" w:rsidRDefault="00117DC9" w:rsidP="00117DC9">
      <w:pPr>
        <w:pStyle w:val="Textoindependiente"/>
        <w:rPr>
          <w:b/>
          <w:sz w:val="24"/>
        </w:rPr>
      </w:pPr>
      <w:r w:rsidRPr="000962EC">
        <w:rPr>
          <w:b/>
          <w:sz w:val="24"/>
        </w:rPr>
        <w:lastRenderedPageBreak/>
        <w:t xml:space="preserve">Parte 1  </w:t>
      </w:r>
    </w:p>
    <w:p w14:paraId="3B0CBBC7" w14:textId="77777777" w:rsidR="00117DC9" w:rsidRPr="000962EC" w:rsidRDefault="00117DC9" w:rsidP="00117DC9">
      <w:pPr>
        <w:pStyle w:val="Textoindependiente"/>
        <w:rPr>
          <w:sz w:val="24"/>
        </w:rPr>
      </w:pPr>
      <w:r w:rsidRPr="000962EC">
        <w:rPr>
          <w:sz w:val="24"/>
        </w:rPr>
        <w:t xml:space="preserve">Instalación de software </w:t>
      </w:r>
    </w:p>
    <w:p w14:paraId="728C9EF3" w14:textId="77777777" w:rsidR="000962EC" w:rsidRDefault="00117DC9" w:rsidP="00117DC9">
      <w:pPr>
        <w:pStyle w:val="Textoindependiente"/>
        <w:rPr>
          <w:sz w:val="24"/>
        </w:rPr>
      </w:pPr>
      <w:r w:rsidRPr="000962EC">
        <w:rPr>
          <w:sz w:val="24"/>
        </w:rPr>
        <w:t xml:space="preserve">Creación del Repositorio de la Unidad de aprendizaje: Análisis Estadístico. </w:t>
      </w:r>
      <w:r w:rsidR="00DD4D4D" w:rsidRPr="000962EC">
        <w:rPr>
          <w:sz w:val="24"/>
        </w:rPr>
        <w:t xml:space="preserve"> </w:t>
      </w:r>
    </w:p>
    <w:p w14:paraId="17BAD26E" w14:textId="77777777" w:rsidR="00117DC9" w:rsidRPr="000962EC" w:rsidRDefault="00117DC9" w:rsidP="00117DC9">
      <w:pPr>
        <w:pStyle w:val="Textoindependiente"/>
        <w:rPr>
          <w:sz w:val="24"/>
        </w:rPr>
      </w:pPr>
      <w:r w:rsidRPr="000962EC">
        <w:rPr>
          <w:sz w:val="24"/>
        </w:rPr>
        <w:t>Fecha 09</w:t>
      </w:r>
      <w:r w:rsidR="00DD4D4D" w:rsidRPr="000962EC">
        <w:rPr>
          <w:sz w:val="24"/>
        </w:rPr>
        <w:t>/</w:t>
      </w:r>
      <w:r w:rsidRPr="000962EC">
        <w:rPr>
          <w:sz w:val="24"/>
        </w:rPr>
        <w:t>08</w:t>
      </w:r>
      <w:r w:rsidR="00DD4D4D" w:rsidRPr="000962EC">
        <w:rPr>
          <w:sz w:val="24"/>
        </w:rPr>
        <w:t>/</w:t>
      </w:r>
      <w:r w:rsidRPr="000962EC">
        <w:rPr>
          <w:sz w:val="24"/>
        </w:rPr>
        <w:t xml:space="preserve">2022. </w:t>
      </w:r>
      <w:r w:rsidR="000962EC">
        <w:rPr>
          <w:sz w:val="24"/>
        </w:rPr>
        <w:t xml:space="preserve">       </w:t>
      </w:r>
      <w:r w:rsidRPr="000962EC">
        <w:rPr>
          <w:sz w:val="24"/>
        </w:rPr>
        <w:t>Cuenta GitHub: AlexisLuna28</w:t>
      </w:r>
    </w:p>
    <w:p w14:paraId="75278D11" w14:textId="77777777" w:rsidR="00117DC9" w:rsidRDefault="00DD4D4D" w:rsidP="00117DC9">
      <w:pPr>
        <w:pStyle w:val="Textoindependiente"/>
        <w:rPr>
          <w:lang w:val="en-US"/>
        </w:rPr>
      </w:pPr>
      <w:r>
        <w:rPr>
          <w:noProof/>
        </w:rPr>
        <w:drawing>
          <wp:inline distT="0" distB="0" distL="0" distR="0" wp14:anchorId="7D819D51" wp14:editId="707D2A87">
            <wp:extent cx="5612130" cy="3155315"/>
            <wp:effectExtent l="0" t="0" r="7620" b="698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BAD7B" w14:textId="77777777" w:rsidR="000962EC" w:rsidRDefault="000962EC" w:rsidP="00117DC9">
      <w:pPr>
        <w:pStyle w:val="Textoindependiente"/>
        <w:rPr>
          <w:lang w:val="en-US"/>
        </w:rPr>
      </w:pPr>
    </w:p>
    <w:p w14:paraId="1D1AF52B" w14:textId="77777777" w:rsidR="00DD4D4D" w:rsidRPr="000962EC" w:rsidRDefault="00DD4D4D" w:rsidP="00117DC9">
      <w:pPr>
        <w:pStyle w:val="Textoindependiente"/>
        <w:rPr>
          <w:sz w:val="24"/>
        </w:rPr>
      </w:pPr>
      <w:r w:rsidRPr="000962EC">
        <w:rPr>
          <w:sz w:val="24"/>
        </w:rPr>
        <w:t>Instalación completa de Git. Fecha 09</w:t>
      </w:r>
      <w:r w:rsidR="000962EC">
        <w:rPr>
          <w:sz w:val="24"/>
        </w:rPr>
        <w:t>/</w:t>
      </w:r>
      <w:r w:rsidRPr="000962EC">
        <w:rPr>
          <w:sz w:val="24"/>
        </w:rPr>
        <w:t>08</w:t>
      </w:r>
      <w:r w:rsidR="000962EC">
        <w:rPr>
          <w:sz w:val="24"/>
        </w:rPr>
        <w:t>/</w:t>
      </w:r>
      <w:r w:rsidRPr="000962EC">
        <w:rPr>
          <w:sz w:val="24"/>
        </w:rPr>
        <w:t>2022</w:t>
      </w:r>
    </w:p>
    <w:p w14:paraId="2E3C2FEA" w14:textId="77777777" w:rsidR="00DD4D4D" w:rsidRDefault="00DD4D4D" w:rsidP="00117DC9">
      <w:pPr>
        <w:pStyle w:val="Textoindependiente"/>
        <w:rPr>
          <w:lang w:val="en-US"/>
        </w:rPr>
      </w:pPr>
      <w:r>
        <w:rPr>
          <w:noProof/>
        </w:rPr>
        <w:drawing>
          <wp:inline distT="0" distB="0" distL="0" distR="0" wp14:anchorId="0CD571DC" wp14:editId="737DBF4A">
            <wp:extent cx="5612130" cy="3155315"/>
            <wp:effectExtent l="0" t="0" r="7620" b="698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EDD0" w14:textId="77777777" w:rsidR="00117DC9" w:rsidRPr="000962EC" w:rsidRDefault="00DD4D4D" w:rsidP="00117DC9">
      <w:pPr>
        <w:pStyle w:val="Textoindependiente"/>
        <w:rPr>
          <w:sz w:val="24"/>
          <w:lang w:val="en-US"/>
        </w:rPr>
      </w:pPr>
      <w:r w:rsidRPr="000962EC">
        <w:rPr>
          <w:sz w:val="24"/>
        </w:rPr>
        <w:lastRenderedPageBreak/>
        <w:t xml:space="preserve">Instalación completa de </w:t>
      </w:r>
      <w:proofErr w:type="spellStart"/>
      <w:r w:rsidRPr="000962EC">
        <w:rPr>
          <w:sz w:val="24"/>
        </w:rPr>
        <w:t>Miktex</w:t>
      </w:r>
      <w:proofErr w:type="spellEnd"/>
      <w:r w:rsidRPr="000962EC">
        <w:rPr>
          <w:sz w:val="24"/>
        </w:rPr>
        <w:t>.  Fecha 09/08/2022</w:t>
      </w:r>
    </w:p>
    <w:p w14:paraId="62DE1B2E" w14:textId="77777777" w:rsidR="00117DC9" w:rsidRDefault="00DD4D4D" w:rsidP="00117DC9">
      <w:pPr>
        <w:pStyle w:val="Textoindependiente"/>
        <w:rPr>
          <w:lang w:val="en-US"/>
        </w:rPr>
      </w:pPr>
      <w:r>
        <w:rPr>
          <w:noProof/>
        </w:rPr>
        <w:drawing>
          <wp:inline distT="0" distB="0" distL="0" distR="0" wp14:anchorId="3A2066D4" wp14:editId="0815B10E">
            <wp:extent cx="5612130" cy="3155315"/>
            <wp:effectExtent l="0" t="0" r="7620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58CA6" w14:textId="77777777" w:rsidR="00DD4D4D" w:rsidRPr="000962EC" w:rsidRDefault="00DD4D4D" w:rsidP="00117DC9">
      <w:pPr>
        <w:pStyle w:val="Textoindependiente"/>
        <w:rPr>
          <w:sz w:val="24"/>
          <w:lang w:val="en-US"/>
        </w:rPr>
      </w:pPr>
    </w:p>
    <w:p w14:paraId="1EB1AD73" w14:textId="77777777" w:rsidR="00DD4D4D" w:rsidRPr="000962EC" w:rsidRDefault="00DD4D4D" w:rsidP="00117DC9">
      <w:pPr>
        <w:pStyle w:val="Textoindependiente"/>
        <w:rPr>
          <w:sz w:val="24"/>
        </w:rPr>
      </w:pPr>
      <w:r w:rsidRPr="000962EC">
        <w:rPr>
          <w:sz w:val="24"/>
        </w:rPr>
        <w:t>Instalación completa de R. Fecha 09/08/2022</w:t>
      </w:r>
    </w:p>
    <w:p w14:paraId="2157D30C" w14:textId="77777777" w:rsidR="00DD4D4D" w:rsidRDefault="00DD4D4D" w:rsidP="00117DC9">
      <w:pPr>
        <w:pStyle w:val="Textoindependiente"/>
        <w:rPr>
          <w:lang w:val="en-US"/>
        </w:rPr>
      </w:pPr>
      <w:r>
        <w:rPr>
          <w:noProof/>
        </w:rPr>
        <w:drawing>
          <wp:inline distT="0" distB="0" distL="0" distR="0" wp14:anchorId="433617FD" wp14:editId="0D431DB4">
            <wp:extent cx="5612130" cy="3155315"/>
            <wp:effectExtent l="0" t="0" r="7620" b="698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824AA" w14:textId="77777777" w:rsidR="00DD4D4D" w:rsidRDefault="00DD4D4D" w:rsidP="00117DC9">
      <w:pPr>
        <w:pStyle w:val="Textoindependiente"/>
        <w:rPr>
          <w:lang w:val="en-US"/>
        </w:rPr>
      </w:pPr>
    </w:p>
    <w:p w14:paraId="07B3552B" w14:textId="77777777" w:rsidR="000962EC" w:rsidRDefault="000962EC" w:rsidP="00117DC9">
      <w:pPr>
        <w:pStyle w:val="Textoindependiente"/>
        <w:rPr>
          <w:lang w:val="en-US"/>
        </w:rPr>
      </w:pPr>
    </w:p>
    <w:p w14:paraId="05D70A12" w14:textId="77777777" w:rsidR="000962EC" w:rsidRDefault="000962EC" w:rsidP="00117DC9">
      <w:pPr>
        <w:pStyle w:val="Textoindependiente"/>
        <w:rPr>
          <w:lang w:val="en-US"/>
        </w:rPr>
      </w:pPr>
    </w:p>
    <w:p w14:paraId="25AA17E7" w14:textId="77777777" w:rsidR="000962EC" w:rsidRPr="000962EC" w:rsidRDefault="000962EC" w:rsidP="000962EC">
      <w:pPr>
        <w:pStyle w:val="Textoindependiente"/>
        <w:rPr>
          <w:sz w:val="24"/>
        </w:rPr>
      </w:pPr>
      <w:r w:rsidRPr="000962EC">
        <w:rPr>
          <w:sz w:val="24"/>
        </w:rPr>
        <w:lastRenderedPageBreak/>
        <w:t xml:space="preserve">Instalación completa de </w:t>
      </w:r>
      <w:proofErr w:type="spellStart"/>
      <w:r w:rsidRPr="000962EC">
        <w:rPr>
          <w:sz w:val="24"/>
        </w:rPr>
        <w:t>RStudio</w:t>
      </w:r>
      <w:proofErr w:type="spellEnd"/>
      <w:r w:rsidRPr="000962EC">
        <w:rPr>
          <w:sz w:val="24"/>
        </w:rPr>
        <w:t>. Fecha 09/08/2022</w:t>
      </w:r>
    </w:p>
    <w:p w14:paraId="0963B7B6" w14:textId="77777777" w:rsidR="00117DC9" w:rsidRDefault="00DD4D4D" w:rsidP="00117DC9">
      <w:pPr>
        <w:pStyle w:val="Textoindependiente"/>
        <w:rPr>
          <w:lang w:val="en-US"/>
        </w:rPr>
      </w:pPr>
      <w:r>
        <w:rPr>
          <w:noProof/>
        </w:rPr>
        <w:drawing>
          <wp:inline distT="0" distB="0" distL="0" distR="0" wp14:anchorId="62D73F3B" wp14:editId="76A1A727">
            <wp:extent cx="5612130" cy="3155315"/>
            <wp:effectExtent l="0" t="0" r="7620" b="698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B7CD6" w14:textId="77777777" w:rsidR="00117DC9" w:rsidRDefault="00117DC9" w:rsidP="00117DC9">
      <w:pPr>
        <w:pStyle w:val="Textoindependiente"/>
        <w:rPr>
          <w:lang w:val="en-US"/>
        </w:rPr>
      </w:pPr>
    </w:p>
    <w:p w14:paraId="6F40EEAA" w14:textId="77777777" w:rsidR="00117DC9" w:rsidRDefault="00117DC9" w:rsidP="00117DC9">
      <w:pPr>
        <w:pStyle w:val="Textoindependiente"/>
        <w:rPr>
          <w:lang w:val="en-US"/>
        </w:rPr>
      </w:pPr>
    </w:p>
    <w:p w14:paraId="2910D031" w14:textId="77777777" w:rsidR="00117DC9" w:rsidRDefault="00117DC9" w:rsidP="00117DC9">
      <w:pPr>
        <w:pStyle w:val="Textoindependiente"/>
        <w:rPr>
          <w:lang w:val="en-US"/>
        </w:rPr>
      </w:pPr>
    </w:p>
    <w:p w14:paraId="050FB8F4" w14:textId="77777777" w:rsidR="000962EC" w:rsidRDefault="000962EC" w:rsidP="00117DC9">
      <w:pPr>
        <w:pStyle w:val="Textoindependiente"/>
        <w:rPr>
          <w:lang w:val="en-US"/>
        </w:rPr>
      </w:pPr>
    </w:p>
    <w:p w14:paraId="47371140" w14:textId="77777777" w:rsidR="000962EC" w:rsidRDefault="000962EC" w:rsidP="00117DC9">
      <w:pPr>
        <w:pStyle w:val="Textoindependiente"/>
        <w:rPr>
          <w:lang w:val="en-US"/>
        </w:rPr>
      </w:pPr>
    </w:p>
    <w:p w14:paraId="269DAF53" w14:textId="77777777" w:rsidR="000962EC" w:rsidRDefault="000962EC" w:rsidP="00117DC9">
      <w:pPr>
        <w:pStyle w:val="Textoindependiente"/>
        <w:rPr>
          <w:lang w:val="en-US"/>
        </w:rPr>
      </w:pPr>
    </w:p>
    <w:p w14:paraId="0A5BCC49" w14:textId="77777777" w:rsidR="000962EC" w:rsidRDefault="000962EC" w:rsidP="00117DC9">
      <w:pPr>
        <w:pStyle w:val="Textoindependiente"/>
        <w:rPr>
          <w:lang w:val="en-US"/>
        </w:rPr>
      </w:pPr>
    </w:p>
    <w:p w14:paraId="7EB8CAC8" w14:textId="77777777" w:rsidR="000962EC" w:rsidRDefault="000962EC" w:rsidP="00117DC9">
      <w:pPr>
        <w:pStyle w:val="Textoindependiente"/>
        <w:rPr>
          <w:lang w:val="en-US"/>
        </w:rPr>
      </w:pPr>
    </w:p>
    <w:p w14:paraId="124858B0" w14:textId="77777777" w:rsidR="000962EC" w:rsidRDefault="000962EC" w:rsidP="00117DC9">
      <w:pPr>
        <w:pStyle w:val="Textoindependiente"/>
        <w:rPr>
          <w:lang w:val="en-US"/>
        </w:rPr>
      </w:pPr>
    </w:p>
    <w:p w14:paraId="7C7F1F7E" w14:textId="77777777" w:rsidR="000962EC" w:rsidRDefault="000962EC" w:rsidP="00117DC9">
      <w:pPr>
        <w:pStyle w:val="Textoindependiente"/>
        <w:rPr>
          <w:lang w:val="en-US"/>
        </w:rPr>
      </w:pPr>
    </w:p>
    <w:p w14:paraId="33E81085" w14:textId="77777777" w:rsidR="000962EC" w:rsidRDefault="000962EC" w:rsidP="00117DC9">
      <w:pPr>
        <w:pStyle w:val="Textoindependiente"/>
        <w:rPr>
          <w:lang w:val="en-US"/>
        </w:rPr>
      </w:pPr>
    </w:p>
    <w:p w14:paraId="68CE9FF2" w14:textId="77777777" w:rsidR="000962EC" w:rsidRDefault="000962EC" w:rsidP="00117DC9">
      <w:pPr>
        <w:pStyle w:val="Textoindependiente"/>
        <w:rPr>
          <w:lang w:val="en-US"/>
        </w:rPr>
      </w:pPr>
    </w:p>
    <w:p w14:paraId="59DAFAC0" w14:textId="77777777" w:rsidR="000962EC" w:rsidRDefault="000962EC" w:rsidP="00117DC9">
      <w:pPr>
        <w:pStyle w:val="Textoindependiente"/>
        <w:rPr>
          <w:lang w:val="en-US"/>
        </w:rPr>
      </w:pPr>
    </w:p>
    <w:p w14:paraId="40D290E9" w14:textId="77777777" w:rsidR="000962EC" w:rsidRDefault="000962EC" w:rsidP="00117DC9">
      <w:pPr>
        <w:pStyle w:val="Textoindependiente"/>
        <w:rPr>
          <w:lang w:val="en-US"/>
        </w:rPr>
      </w:pPr>
    </w:p>
    <w:p w14:paraId="690E0978" w14:textId="77777777" w:rsidR="000962EC" w:rsidRDefault="000962EC" w:rsidP="00117DC9">
      <w:pPr>
        <w:pStyle w:val="Textoindependiente"/>
        <w:rPr>
          <w:lang w:val="en-US"/>
        </w:rPr>
      </w:pPr>
    </w:p>
    <w:p w14:paraId="5A8E1DBA" w14:textId="77777777" w:rsidR="000962EC" w:rsidRDefault="000962EC" w:rsidP="00117DC9">
      <w:pPr>
        <w:pStyle w:val="Textoindependiente"/>
        <w:rPr>
          <w:lang w:val="en-US"/>
        </w:rPr>
      </w:pPr>
    </w:p>
    <w:p w14:paraId="1917604F" w14:textId="77777777" w:rsidR="000962EC" w:rsidRDefault="000962EC" w:rsidP="00117DC9">
      <w:pPr>
        <w:pStyle w:val="Textoindependiente"/>
        <w:rPr>
          <w:lang w:val="en-US"/>
        </w:rPr>
      </w:pPr>
    </w:p>
    <w:p w14:paraId="30D67437" w14:textId="77777777" w:rsidR="000962EC" w:rsidRDefault="000962EC" w:rsidP="00117DC9">
      <w:pPr>
        <w:pStyle w:val="Textoindependiente"/>
        <w:rPr>
          <w:lang w:val="en-US"/>
        </w:rPr>
      </w:pPr>
    </w:p>
    <w:p w14:paraId="2E3540B1" w14:textId="44202F04" w:rsidR="000962EC" w:rsidRDefault="000962EC" w:rsidP="000962EC">
      <w:pPr>
        <w:pStyle w:val="Textoindependiente"/>
        <w:rPr>
          <w:b/>
          <w:sz w:val="24"/>
          <w:lang w:val="en-US"/>
        </w:rPr>
      </w:pPr>
      <w:proofErr w:type="spellStart"/>
      <w:r w:rsidRPr="000962EC">
        <w:rPr>
          <w:b/>
          <w:sz w:val="24"/>
          <w:lang w:val="en-US"/>
        </w:rPr>
        <w:lastRenderedPageBreak/>
        <w:t>Parte</w:t>
      </w:r>
      <w:proofErr w:type="spellEnd"/>
      <w:r w:rsidRPr="000962EC">
        <w:rPr>
          <w:b/>
          <w:sz w:val="24"/>
          <w:lang w:val="en-US"/>
        </w:rPr>
        <w:t xml:space="preserve"> 2</w:t>
      </w:r>
    </w:p>
    <w:p w14:paraId="379E23A4" w14:textId="77777777" w:rsidR="0058572D" w:rsidRDefault="0058572D" w:rsidP="0058572D">
      <w:pPr>
        <w:pStyle w:val="Ttulo"/>
      </w:pPr>
      <w:r>
        <w:t>Tarea01_JorgeAlexisLunaRobles.R</w:t>
      </w:r>
    </w:p>
    <w:p w14:paraId="48CA259E" w14:textId="77777777" w:rsidR="0058572D" w:rsidRDefault="0058572D" w:rsidP="0058572D">
      <w:pPr>
        <w:pStyle w:val="Author"/>
      </w:pPr>
      <w:r>
        <w:t>Alexis Luna</w:t>
      </w:r>
    </w:p>
    <w:p w14:paraId="0E11EC7A" w14:textId="77777777" w:rsidR="0058572D" w:rsidRDefault="0058572D" w:rsidP="0058572D">
      <w:pPr>
        <w:pStyle w:val="Fecha"/>
      </w:pPr>
      <w:r>
        <w:t>2022-09-01</w:t>
      </w:r>
    </w:p>
    <w:p w14:paraId="60A9C222" w14:textId="77777777" w:rsidR="0058572D" w:rsidRDefault="0058572D" w:rsidP="0058572D">
      <w:pPr>
        <w:pStyle w:val="SourceCode"/>
      </w:pPr>
      <w:r>
        <w:rPr>
          <w:rStyle w:val="CommentTok"/>
        </w:rPr>
        <w:t># Problema 1 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40</w:t>
      </w:r>
      <w:r>
        <w:rPr>
          <w:rStyle w:val="NormalTok"/>
        </w:rPr>
        <w:t xml:space="preserve">, </w:t>
      </w:r>
      <w:r>
        <w:rPr>
          <w:rStyle w:val="DecValTok"/>
        </w:rPr>
        <w:t>1453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 xml:space="preserve">(superficie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perfici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inbow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éctarea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énero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ax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cex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names.ar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nu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Mezquite"</w:t>
      </w:r>
      <w:r>
        <w:rPr>
          <w:rStyle w:val="NormalTok"/>
        </w:rPr>
        <w:t xml:space="preserve">, </w:t>
      </w:r>
      <w:r>
        <w:rPr>
          <w:rStyle w:val="StringTok"/>
        </w:rPr>
        <w:t>"Encinos"</w:t>
      </w:r>
      <w:r>
        <w:rPr>
          <w:rStyle w:val="NormalTok"/>
        </w:rPr>
        <w:t xml:space="preserve">, </w:t>
      </w:r>
      <w:r>
        <w:rPr>
          <w:rStyle w:val="StringTok"/>
        </w:rPr>
        <w:t>"Tek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Juniperu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6B898CEF" w14:textId="71077E23" w:rsidR="0058572D" w:rsidRDefault="0058572D" w:rsidP="0058572D">
      <w:pPr>
        <w:pStyle w:val="FirstParagraph"/>
      </w:pPr>
      <w:r>
        <w:rPr>
          <w:noProof/>
        </w:rPr>
        <w:drawing>
          <wp:inline distT="0" distB="0" distL="0" distR="0" wp14:anchorId="54E555B1" wp14:editId="7C2D4D9D">
            <wp:extent cx="4619625" cy="3695700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08CF6" w14:textId="77777777" w:rsidR="0058572D" w:rsidRDefault="0058572D" w:rsidP="0058572D">
      <w:pPr>
        <w:pStyle w:val="SourceCode"/>
      </w:pPr>
      <w:proofErr w:type="spellStart"/>
      <w:r>
        <w:rPr>
          <w:rStyle w:val="NormalTok"/>
        </w:rPr>
        <w:t>sup_crecien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ort</w:t>
      </w:r>
      <w:proofErr w:type="spellEnd"/>
      <w:r>
        <w:rPr>
          <w:rStyle w:val="NormalTok"/>
        </w:rPr>
        <w:t>(superficie)</w:t>
      </w:r>
      <w:r>
        <w:br/>
      </w:r>
      <w:proofErr w:type="spellStart"/>
      <w:r>
        <w:rPr>
          <w:rStyle w:val="NormalTok"/>
        </w:rPr>
        <w:t>sup_creciente</w:t>
      </w:r>
      <w:proofErr w:type="spellEnd"/>
    </w:p>
    <w:p w14:paraId="255C6EA5" w14:textId="77777777" w:rsidR="0058572D" w:rsidRDefault="0058572D" w:rsidP="0058572D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450</w:t>
      </w:r>
      <w:proofErr w:type="gramEnd"/>
      <w:r>
        <w:rPr>
          <w:rStyle w:val="VerbatimChar"/>
        </w:rPr>
        <w:t xml:space="preserve">  720 1200 1453 3140</w:t>
      </w:r>
    </w:p>
    <w:p w14:paraId="660D6909" w14:textId="77777777" w:rsidR="0058572D" w:rsidRDefault="0058572D" w:rsidP="0058572D">
      <w:pPr>
        <w:pStyle w:val="SourceCode"/>
      </w:pPr>
      <w:proofErr w:type="spellStart"/>
      <w:r>
        <w:rPr>
          <w:rStyle w:val="NormalTok"/>
        </w:rPr>
        <w:lastRenderedPageBreak/>
        <w:t>sup_decrecien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or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uperficie, </w:t>
      </w:r>
      <w:proofErr w:type="spellStart"/>
      <w:r>
        <w:rPr>
          <w:rStyle w:val="AttributeTok"/>
        </w:rPr>
        <w:t>decreasi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up_decreciente</w:t>
      </w:r>
      <w:proofErr w:type="spellEnd"/>
    </w:p>
    <w:p w14:paraId="2B8367D8" w14:textId="77777777" w:rsidR="0058572D" w:rsidRDefault="0058572D" w:rsidP="0058572D">
      <w:pPr>
        <w:pStyle w:val="SourceCode"/>
      </w:pPr>
      <w:r>
        <w:rPr>
          <w:rStyle w:val="VerbatimChar"/>
        </w:rPr>
        <w:t xml:space="preserve">## [1] 3140 1453 </w:t>
      </w:r>
      <w:proofErr w:type="gramStart"/>
      <w:r>
        <w:rPr>
          <w:rStyle w:val="VerbatimChar"/>
        </w:rPr>
        <w:t>1200  720</w:t>
      </w:r>
      <w:proofErr w:type="gramEnd"/>
      <w:r>
        <w:rPr>
          <w:rStyle w:val="VerbatimChar"/>
        </w:rPr>
        <w:t xml:space="preserve">  450</w:t>
      </w:r>
    </w:p>
    <w:p w14:paraId="6B33A0AF" w14:textId="77777777" w:rsidR="0058572D" w:rsidRDefault="0058572D" w:rsidP="0058572D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up_decrecien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perficie Decrecient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inbow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éctarea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énero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ax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cex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names.ar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inu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Mezquite"</w:t>
      </w:r>
      <w:r>
        <w:rPr>
          <w:rStyle w:val="NormalTok"/>
        </w:rPr>
        <w:t xml:space="preserve">, </w:t>
      </w:r>
      <w:r>
        <w:rPr>
          <w:rStyle w:val="StringTok"/>
        </w:rPr>
        <w:t>"Tek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uniperu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ncinos"</w:t>
      </w:r>
      <w:r>
        <w:rPr>
          <w:rStyle w:val="NormalTok"/>
        </w:rPr>
        <w:t>))</w:t>
      </w:r>
    </w:p>
    <w:p w14:paraId="36A843E6" w14:textId="2FC1AA61" w:rsidR="0058572D" w:rsidRDefault="0058572D" w:rsidP="0058572D">
      <w:pPr>
        <w:pStyle w:val="FirstParagraph"/>
      </w:pPr>
      <w:r>
        <w:rPr>
          <w:noProof/>
        </w:rPr>
        <w:drawing>
          <wp:inline distT="0" distB="0" distL="0" distR="0" wp14:anchorId="7D155D02" wp14:editId="0F8D033B">
            <wp:extent cx="4619625" cy="3695700"/>
            <wp:effectExtent l="0" t="0" r="952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19ECD" w14:textId="77777777" w:rsidR="0058572D" w:rsidRDefault="0058572D" w:rsidP="0058572D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 (superficie)</w:t>
      </w:r>
    </w:p>
    <w:p w14:paraId="20760CEB" w14:textId="77777777" w:rsidR="0058572D" w:rsidRDefault="0058572D" w:rsidP="0058572D">
      <w:pPr>
        <w:pStyle w:val="SourceCode"/>
      </w:pPr>
      <w:r>
        <w:rPr>
          <w:rStyle w:val="VerbatimChar"/>
        </w:rPr>
        <w:t>## [1] 1392.6</w:t>
      </w:r>
    </w:p>
    <w:p w14:paraId="6BDA6351" w14:textId="77777777" w:rsidR="0058572D" w:rsidRDefault="0058572D" w:rsidP="0058572D">
      <w:pPr>
        <w:pStyle w:val="SourceCode"/>
      </w:pPr>
      <w:r>
        <w:rPr>
          <w:rStyle w:val="CommentTok"/>
        </w:rPr>
        <w:t># Problema 2 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germinac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erminacion</w:t>
      </w:r>
      <w:proofErr w:type="spellEnd"/>
      <w:r>
        <w:rPr>
          <w:rStyle w:val="NormalTok"/>
        </w:rPr>
        <w:t>)</w:t>
      </w:r>
    </w:p>
    <w:p w14:paraId="3421135C" w14:textId="77777777" w:rsidR="0058572D" w:rsidRDefault="0058572D" w:rsidP="0058572D">
      <w:pPr>
        <w:pStyle w:val="SourceCode"/>
      </w:pPr>
      <w:r>
        <w:rPr>
          <w:rStyle w:val="VerbatimChar"/>
        </w:rPr>
        <w:t>## [1] 3.6</w:t>
      </w:r>
    </w:p>
    <w:p w14:paraId="73F090DA" w14:textId="77777777" w:rsidR="0058572D" w:rsidRDefault="0058572D" w:rsidP="0058572D">
      <w:pPr>
        <w:pStyle w:val="SourceCode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rminacion</w:t>
      </w:r>
      <w:proofErr w:type="spellEnd"/>
      <w:r>
        <w:rPr>
          <w:rStyle w:val="NormalTok"/>
        </w:rPr>
        <w:t>)</w:t>
      </w:r>
    </w:p>
    <w:p w14:paraId="6EF1F2A1" w14:textId="77777777" w:rsidR="0058572D" w:rsidRDefault="0058572D" w:rsidP="0058572D">
      <w:pPr>
        <w:pStyle w:val="SourceCode"/>
      </w:pPr>
      <w:r>
        <w:rPr>
          <w:rStyle w:val="VerbatimChar"/>
        </w:rPr>
        <w:t>## [1] 1.522249</w:t>
      </w:r>
    </w:p>
    <w:p w14:paraId="52F5F902" w14:textId="77777777" w:rsidR="0058572D" w:rsidRDefault="0058572D" w:rsidP="0058572D">
      <w:pPr>
        <w:pStyle w:val="SourceCode"/>
      </w:pPr>
      <w:r>
        <w:rPr>
          <w:rStyle w:val="CommentTok"/>
        </w:rPr>
        <w:lastRenderedPageBreak/>
        <w:t># Problema 3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ltura)</w:t>
      </w:r>
    </w:p>
    <w:p w14:paraId="415E9892" w14:textId="77777777" w:rsidR="0058572D" w:rsidRDefault="0058572D" w:rsidP="0058572D">
      <w:pPr>
        <w:pStyle w:val="SourceCode"/>
      </w:pPr>
      <w:r>
        <w:rPr>
          <w:rStyle w:val="VerbatimChar"/>
        </w:rPr>
        <w:t>## [1] 24.68</w:t>
      </w:r>
    </w:p>
    <w:p w14:paraId="650FE085" w14:textId="77777777" w:rsidR="0058572D" w:rsidRDefault="0058572D" w:rsidP="0058572D">
      <w:pPr>
        <w:pStyle w:val="SourceCode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altura)</w:t>
      </w:r>
    </w:p>
    <w:p w14:paraId="2D253319" w14:textId="77777777" w:rsidR="0058572D" w:rsidRDefault="0058572D" w:rsidP="0058572D">
      <w:pPr>
        <w:pStyle w:val="SourceCode"/>
      </w:pPr>
      <w:r>
        <w:rPr>
          <w:rStyle w:val="VerbatimChar"/>
        </w:rPr>
        <w:t>## [1] 11.54599</w:t>
      </w:r>
    </w:p>
    <w:p w14:paraId="21B8749D" w14:textId="77777777" w:rsidR="0058572D" w:rsidRDefault="0058572D" w:rsidP="000962EC">
      <w:pPr>
        <w:pStyle w:val="Textoindependiente"/>
        <w:rPr>
          <w:b/>
          <w:sz w:val="24"/>
          <w:lang w:val="en-US"/>
        </w:rPr>
      </w:pPr>
    </w:p>
    <w:sectPr w:rsidR="0058572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7DC9"/>
    <w:rsid w:val="000962EC"/>
    <w:rsid w:val="00117DC9"/>
    <w:rsid w:val="001A5AC7"/>
    <w:rsid w:val="00320BC9"/>
    <w:rsid w:val="003E6301"/>
    <w:rsid w:val="004C1ACD"/>
    <w:rsid w:val="0058572D"/>
    <w:rsid w:val="00747036"/>
    <w:rsid w:val="00922C66"/>
    <w:rsid w:val="00AD68DC"/>
    <w:rsid w:val="00B35D9E"/>
    <w:rsid w:val="00B90227"/>
    <w:rsid w:val="00DD4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E60A6"/>
  <w15:chartTrackingRefBased/>
  <w15:docId w15:val="{ADA554EE-5B16-49B1-B050-CE061B3BE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FirstParagraph">
    <w:name w:val="First Paragraph"/>
    <w:basedOn w:val="Textoindependiente"/>
    <w:next w:val="Textoindependiente"/>
    <w:qFormat/>
    <w:rsid w:val="00117DC9"/>
    <w:pPr>
      <w:spacing w:before="180" w:after="180" w:line="240" w:lineRule="auto"/>
    </w:pPr>
    <w:rPr>
      <w:sz w:val="24"/>
      <w:szCs w:val="24"/>
      <w:lang w:val="en-US"/>
    </w:rPr>
  </w:style>
  <w:style w:type="paragraph" w:styleId="Ttulo">
    <w:name w:val="Title"/>
    <w:basedOn w:val="Normal"/>
    <w:next w:val="Textoindependiente"/>
    <w:link w:val="TtuloCar"/>
    <w:qFormat/>
    <w:rsid w:val="00117DC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tuloCar">
    <w:name w:val="Título Car"/>
    <w:basedOn w:val="Fuentedeprrafopredeter"/>
    <w:link w:val="Ttulo"/>
    <w:rsid w:val="00117DC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Textoindependiente"/>
    <w:qFormat/>
    <w:rsid w:val="00117DC9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Fecha">
    <w:name w:val="Date"/>
    <w:next w:val="Textoindependiente"/>
    <w:link w:val="FechaCar"/>
    <w:qFormat/>
    <w:rsid w:val="00117DC9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FechaCar">
    <w:name w:val="Fecha Car"/>
    <w:basedOn w:val="Fuentedeprrafopredeter"/>
    <w:link w:val="Fecha"/>
    <w:rsid w:val="00117DC9"/>
    <w:rPr>
      <w:sz w:val="24"/>
      <w:szCs w:val="24"/>
      <w:lang w:val="en-US"/>
    </w:rPr>
  </w:style>
  <w:style w:type="character" w:customStyle="1" w:styleId="VerbatimChar">
    <w:name w:val="Verbatim Char"/>
    <w:basedOn w:val="Fuentedeprrafopredeter"/>
    <w:link w:val="SourceCode"/>
    <w:rsid w:val="00117DC9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17DC9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117DC9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117DC9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117DC9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17DC9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17DC9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117DC9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117DC9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117DC9"/>
    <w:rPr>
      <w:rFonts w:ascii="Consolas" w:hAnsi="Consolas"/>
      <w:shd w:val="clear" w:color="auto" w:fill="F8F8F8"/>
    </w:rPr>
  </w:style>
  <w:style w:type="paragraph" w:styleId="Textoindependiente">
    <w:name w:val="Body Text"/>
    <w:basedOn w:val="Normal"/>
    <w:link w:val="TextoindependienteCar"/>
    <w:uiPriority w:val="99"/>
    <w:unhideWhenUsed/>
    <w:rsid w:val="00117DC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117DC9"/>
  </w:style>
  <w:style w:type="paragraph" w:styleId="Textodeglobo">
    <w:name w:val="Balloon Text"/>
    <w:basedOn w:val="Normal"/>
    <w:link w:val="TextodegloboCar"/>
    <w:uiPriority w:val="99"/>
    <w:semiHidden/>
    <w:unhideWhenUsed/>
    <w:rsid w:val="00117D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DC9"/>
    <w:rPr>
      <w:rFonts w:ascii="Segoe UI" w:hAnsi="Segoe UI" w:cs="Segoe UI"/>
      <w:sz w:val="18"/>
      <w:szCs w:val="18"/>
    </w:rPr>
  </w:style>
  <w:style w:type="character" w:customStyle="1" w:styleId="FloatTok">
    <w:name w:val="FloatTok"/>
    <w:basedOn w:val="VerbatimChar"/>
    <w:rsid w:val="00747036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3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26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cp:lastPrinted>2022-09-01T04:07:00Z</cp:lastPrinted>
  <dcterms:created xsi:type="dcterms:W3CDTF">2022-09-02T00:33:00Z</dcterms:created>
  <dcterms:modified xsi:type="dcterms:W3CDTF">2022-09-02T00:34:00Z</dcterms:modified>
</cp:coreProperties>
</file>